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E1612" w14:textId="77777777" w:rsidR="005E04E6" w:rsidRPr="00BE67BF" w:rsidRDefault="00A7223B">
      <w:pPr>
        <w:pStyle w:val="Title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Title </w:t>
      </w:r>
    </w:p>
    <w:p w14:paraId="4CDE1613" w14:textId="77777777" w:rsidR="005E04E6" w:rsidRPr="00BE67BF" w:rsidRDefault="00A7223B">
      <w:pPr>
        <w:pStyle w:val="Subtitle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Subtitle </w:t>
      </w:r>
    </w:p>
    <w:p w14:paraId="4CDE1614" w14:textId="77777777" w:rsidR="005E04E6" w:rsidRPr="00BE67BF" w:rsidRDefault="00A7223B">
      <w:pPr>
        <w:pStyle w:val="Author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Author </w:t>
      </w:r>
    </w:p>
    <w:p w14:paraId="4CDE1615" w14:textId="77777777" w:rsidR="005E04E6" w:rsidRPr="00BE67BF" w:rsidRDefault="00A7223B">
      <w:pPr>
        <w:pStyle w:val="Date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Date </w:t>
      </w:r>
      <w:bookmarkStart w:id="0" w:name="_GoBack"/>
      <w:bookmarkEnd w:id="0"/>
    </w:p>
    <w:p w14:paraId="4CDE1616" w14:textId="77777777" w:rsidR="005E04E6" w:rsidRPr="00BE67BF" w:rsidRDefault="00A7223B">
      <w:pPr>
        <w:pStyle w:val="Abstract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Abstract </w:t>
      </w:r>
    </w:p>
    <w:p w14:paraId="4CDE1617" w14:textId="77777777" w:rsidR="005E04E6" w:rsidRPr="00BE67BF" w:rsidRDefault="00A7223B">
      <w:pPr>
        <w:pStyle w:val="Heading1"/>
        <w:rPr>
          <w:rFonts w:ascii="Segoe UI" w:hAnsi="Segoe UI" w:cs="Segoe UI"/>
        </w:rPr>
      </w:pPr>
      <w:bookmarkStart w:id="1" w:name="heading-1"/>
      <w:r w:rsidRPr="00BE67BF">
        <w:rPr>
          <w:rFonts w:ascii="Segoe UI" w:hAnsi="Segoe UI" w:cs="Segoe UI"/>
        </w:rPr>
        <w:t xml:space="preserve"> Heading 1 </w:t>
      </w:r>
      <w:bookmarkEnd w:id="1"/>
    </w:p>
    <w:p w14:paraId="4CDE1618" w14:textId="77777777" w:rsidR="005E04E6" w:rsidRPr="00BE67BF" w:rsidRDefault="00A7223B">
      <w:pPr>
        <w:pStyle w:val="Heading2"/>
        <w:rPr>
          <w:rFonts w:ascii="Segoe UI" w:hAnsi="Segoe UI" w:cs="Segoe UI"/>
        </w:rPr>
      </w:pPr>
      <w:bookmarkStart w:id="2" w:name="heading-2"/>
      <w:r w:rsidRPr="00BE67BF">
        <w:rPr>
          <w:rFonts w:ascii="Segoe UI" w:hAnsi="Segoe UI" w:cs="Segoe UI"/>
        </w:rPr>
        <w:t xml:space="preserve"> Heading 2 </w:t>
      </w:r>
      <w:bookmarkEnd w:id="2"/>
    </w:p>
    <w:p w14:paraId="4CDE1619" w14:textId="77777777" w:rsidR="005E04E6" w:rsidRPr="00BE67BF" w:rsidRDefault="00A7223B">
      <w:pPr>
        <w:pStyle w:val="Heading3"/>
        <w:rPr>
          <w:rFonts w:ascii="Segoe UI" w:hAnsi="Segoe UI" w:cs="Segoe UI"/>
        </w:rPr>
      </w:pPr>
      <w:bookmarkStart w:id="3" w:name="heading-3"/>
      <w:r w:rsidRPr="00BE67BF">
        <w:rPr>
          <w:rFonts w:ascii="Segoe UI" w:hAnsi="Segoe UI" w:cs="Segoe UI"/>
        </w:rPr>
        <w:t xml:space="preserve"> Heading 3 </w:t>
      </w:r>
      <w:bookmarkEnd w:id="3"/>
    </w:p>
    <w:p w14:paraId="4CDE161A" w14:textId="77777777" w:rsidR="005E04E6" w:rsidRPr="00BE67BF" w:rsidRDefault="00A7223B">
      <w:pPr>
        <w:pStyle w:val="Heading4"/>
        <w:rPr>
          <w:rFonts w:ascii="Segoe UI" w:hAnsi="Segoe UI" w:cs="Segoe UI"/>
        </w:rPr>
      </w:pPr>
      <w:bookmarkStart w:id="4" w:name="heading-4"/>
      <w:r w:rsidRPr="00BE67BF">
        <w:rPr>
          <w:rFonts w:ascii="Segoe UI" w:hAnsi="Segoe UI" w:cs="Segoe UI"/>
        </w:rPr>
        <w:t xml:space="preserve"> Heading 4 </w:t>
      </w:r>
      <w:bookmarkEnd w:id="4"/>
    </w:p>
    <w:p w14:paraId="4CDE161B" w14:textId="77777777" w:rsidR="005E04E6" w:rsidRPr="00BE67BF" w:rsidRDefault="00A7223B">
      <w:pPr>
        <w:pStyle w:val="Heading5"/>
        <w:rPr>
          <w:rFonts w:ascii="Segoe UI" w:hAnsi="Segoe UI" w:cs="Segoe UI"/>
        </w:rPr>
      </w:pPr>
      <w:bookmarkStart w:id="5" w:name="heading-5"/>
      <w:r w:rsidRPr="00BE67BF">
        <w:rPr>
          <w:rFonts w:ascii="Segoe UI" w:hAnsi="Segoe UI" w:cs="Segoe UI"/>
        </w:rPr>
        <w:t xml:space="preserve"> Heading 5 </w:t>
      </w:r>
      <w:bookmarkEnd w:id="5"/>
    </w:p>
    <w:p w14:paraId="4CDE161C" w14:textId="77777777" w:rsidR="005E04E6" w:rsidRPr="00BE67BF" w:rsidRDefault="00A7223B">
      <w:pPr>
        <w:pStyle w:val="Heading6"/>
        <w:rPr>
          <w:rFonts w:ascii="Segoe UI" w:hAnsi="Segoe UI" w:cs="Segoe UI"/>
        </w:rPr>
      </w:pPr>
      <w:bookmarkStart w:id="6" w:name="heading-6"/>
      <w:r w:rsidRPr="00BE67BF">
        <w:rPr>
          <w:rFonts w:ascii="Segoe UI" w:hAnsi="Segoe UI" w:cs="Segoe UI"/>
        </w:rPr>
        <w:t xml:space="preserve"> Heading 6 </w:t>
      </w:r>
      <w:bookmarkEnd w:id="6"/>
    </w:p>
    <w:p w14:paraId="4CDE161D" w14:textId="77777777" w:rsidR="005E04E6" w:rsidRPr="00BE67BF" w:rsidRDefault="00A7223B">
      <w:pPr>
        <w:pStyle w:val="Heading7"/>
        <w:rPr>
          <w:rFonts w:ascii="Segoe UI" w:hAnsi="Segoe UI" w:cs="Segoe UI"/>
        </w:rPr>
      </w:pPr>
      <w:bookmarkStart w:id="7" w:name="heading-7"/>
      <w:r w:rsidRPr="00BE67BF">
        <w:rPr>
          <w:rFonts w:ascii="Segoe UI" w:hAnsi="Segoe UI" w:cs="Segoe UI"/>
        </w:rPr>
        <w:t xml:space="preserve"> Heading 7 </w:t>
      </w:r>
      <w:bookmarkEnd w:id="7"/>
    </w:p>
    <w:p w14:paraId="4CDE161E" w14:textId="77777777" w:rsidR="005E04E6" w:rsidRPr="00BE67BF" w:rsidRDefault="00A7223B">
      <w:pPr>
        <w:pStyle w:val="Heading8"/>
        <w:rPr>
          <w:rFonts w:ascii="Segoe UI" w:hAnsi="Segoe UI" w:cs="Segoe UI"/>
        </w:rPr>
      </w:pPr>
      <w:bookmarkStart w:id="8" w:name="heading-8"/>
      <w:r w:rsidRPr="00BE67BF">
        <w:rPr>
          <w:rFonts w:ascii="Segoe UI" w:hAnsi="Segoe UI" w:cs="Segoe UI"/>
        </w:rPr>
        <w:t xml:space="preserve"> Heading 8 </w:t>
      </w:r>
      <w:bookmarkEnd w:id="8"/>
    </w:p>
    <w:p w14:paraId="4CDE161F" w14:textId="77777777" w:rsidR="005E04E6" w:rsidRPr="00BE67BF" w:rsidRDefault="00A7223B">
      <w:pPr>
        <w:pStyle w:val="Heading9"/>
        <w:rPr>
          <w:rFonts w:ascii="Segoe UI" w:hAnsi="Segoe UI" w:cs="Segoe UI"/>
        </w:rPr>
      </w:pPr>
      <w:bookmarkStart w:id="9" w:name="heading-9"/>
      <w:r w:rsidRPr="00BE67BF">
        <w:rPr>
          <w:rFonts w:ascii="Segoe UI" w:hAnsi="Segoe UI" w:cs="Segoe UI"/>
        </w:rPr>
        <w:t xml:space="preserve"> Heading 9 </w:t>
      </w:r>
      <w:bookmarkEnd w:id="9"/>
    </w:p>
    <w:p w14:paraId="4CDE1620" w14:textId="77777777" w:rsidR="005E04E6" w:rsidRPr="00BE67BF" w:rsidRDefault="00A7223B">
      <w:pPr>
        <w:pStyle w:val="FirstParagraph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First Paragraph. </w:t>
      </w:r>
    </w:p>
    <w:p w14:paraId="4CDE1621" w14:textId="77777777" w:rsidR="005E04E6" w:rsidRPr="00BE67BF" w:rsidRDefault="00A7223B">
      <w:pPr>
        <w:pStyle w:val="BodyText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Body Text. Body Text Char.    </w:t>
      </w:r>
      <w:r w:rsidRPr="00BE67BF">
        <w:rPr>
          <w:rStyle w:val="VerbatimChar"/>
          <w:rFonts w:ascii="Segoe UI" w:hAnsi="Segoe UI" w:cs="Segoe UI"/>
        </w:rPr>
        <w:t xml:space="preserve"> Verbatim Char </w:t>
      </w:r>
      <w:r w:rsidRPr="00BE67BF">
        <w:rPr>
          <w:rFonts w:ascii="Segoe UI" w:hAnsi="Segoe UI" w:cs="Segoe UI"/>
        </w:rPr>
        <w:t xml:space="preserve"> .    </w:t>
      </w:r>
      <w:hyperlink r:id="rId7">
        <w:r w:rsidRPr="00BE67BF">
          <w:rPr>
            <w:rStyle w:val="Hyperlink"/>
            <w:rFonts w:ascii="Segoe UI" w:hAnsi="Segoe UI" w:cs="Segoe UI"/>
          </w:rPr>
          <w:t xml:space="preserve"> Hyperlink </w:t>
        </w:r>
      </w:hyperlink>
      <w:r w:rsidRPr="00BE67BF">
        <w:rPr>
          <w:rFonts w:ascii="Segoe UI" w:hAnsi="Segoe UI" w:cs="Segoe UI"/>
        </w:rPr>
        <w:t xml:space="preserve"> .     Footnote. </w:t>
      </w:r>
      <w:r w:rsidRPr="00BE67BF">
        <w:rPr>
          <w:rStyle w:val="FootnoteReference"/>
          <w:rFonts w:ascii="Segoe UI" w:hAnsi="Segoe UI" w:cs="Segoe UI"/>
        </w:rPr>
        <w:footnoteReference w:id="1"/>
      </w:r>
    </w:p>
    <w:p w14:paraId="4CDE1622" w14:textId="77777777" w:rsidR="005E04E6" w:rsidRPr="00BE67BF" w:rsidRDefault="00A7223B">
      <w:pPr>
        <w:pStyle w:val="BlockText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Block Text. </w:t>
      </w:r>
    </w:p>
    <w:p w14:paraId="4CDE1623" w14:textId="77777777" w:rsidR="005E04E6" w:rsidRPr="00BE67BF" w:rsidRDefault="00A7223B">
      <w:pPr>
        <w:pStyle w:val="TableCaption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5"/>
        <w:gridCol w:w="855"/>
      </w:tblGrid>
      <w:tr w:rsidR="005E04E6" w:rsidRPr="00BE67BF" w14:paraId="4CDE16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E1624" w14:textId="77777777" w:rsidR="005E04E6" w:rsidRPr="00BE67BF" w:rsidRDefault="00A7223B">
            <w:pPr>
              <w:pStyle w:val="Compact"/>
              <w:rPr>
                <w:rFonts w:ascii="Segoe UI" w:hAnsi="Segoe UI" w:cs="Segoe UI"/>
              </w:rPr>
            </w:pPr>
            <w:r w:rsidRPr="00BE67BF">
              <w:rPr>
                <w:rFonts w:ascii="Segoe UI" w:hAnsi="Segoe UI" w:cs="Segoe UI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E1625" w14:textId="77777777" w:rsidR="005E04E6" w:rsidRPr="00BE67BF" w:rsidRDefault="00A7223B">
            <w:pPr>
              <w:pStyle w:val="Compact"/>
              <w:rPr>
                <w:rFonts w:ascii="Segoe UI" w:hAnsi="Segoe UI" w:cs="Segoe UI"/>
              </w:rPr>
            </w:pPr>
            <w:r w:rsidRPr="00BE67BF">
              <w:rPr>
                <w:rFonts w:ascii="Segoe UI" w:hAnsi="Segoe UI" w:cs="Segoe UI"/>
              </w:rPr>
              <w:t xml:space="preserve"> Table </w:t>
            </w:r>
          </w:p>
        </w:tc>
      </w:tr>
      <w:tr w:rsidR="005E04E6" w:rsidRPr="00BE67BF" w14:paraId="4CDE1629" w14:textId="77777777">
        <w:tc>
          <w:tcPr>
            <w:tcW w:w="0" w:type="auto"/>
          </w:tcPr>
          <w:p w14:paraId="4CDE1627" w14:textId="77777777" w:rsidR="005E04E6" w:rsidRPr="00BE67BF" w:rsidRDefault="00A7223B">
            <w:pPr>
              <w:pStyle w:val="Compact"/>
              <w:rPr>
                <w:rFonts w:ascii="Segoe UI" w:hAnsi="Segoe UI" w:cs="Segoe UI"/>
              </w:rPr>
            </w:pPr>
            <w:r w:rsidRPr="00BE67BF">
              <w:rPr>
                <w:rFonts w:ascii="Segoe UI" w:hAnsi="Segoe UI" w:cs="Segoe UI"/>
              </w:rPr>
              <w:t xml:space="preserve"> 1 </w:t>
            </w:r>
          </w:p>
        </w:tc>
        <w:tc>
          <w:tcPr>
            <w:tcW w:w="0" w:type="auto"/>
          </w:tcPr>
          <w:p w14:paraId="4CDE1628" w14:textId="77777777" w:rsidR="005E04E6" w:rsidRPr="00BE67BF" w:rsidRDefault="00A7223B">
            <w:pPr>
              <w:pStyle w:val="Compact"/>
              <w:rPr>
                <w:rFonts w:ascii="Segoe UI" w:hAnsi="Segoe UI" w:cs="Segoe UI"/>
              </w:rPr>
            </w:pPr>
            <w:r w:rsidRPr="00BE67BF">
              <w:rPr>
                <w:rFonts w:ascii="Segoe UI" w:hAnsi="Segoe UI" w:cs="Segoe UI"/>
              </w:rPr>
              <w:t xml:space="preserve"> 2 </w:t>
            </w:r>
          </w:p>
        </w:tc>
      </w:tr>
    </w:tbl>
    <w:p w14:paraId="4CDE162A" w14:textId="77777777" w:rsidR="005E04E6" w:rsidRPr="00BE67BF" w:rsidRDefault="00A7223B">
      <w:pPr>
        <w:pStyle w:val="ImageCaption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Image Caption </w:t>
      </w:r>
    </w:p>
    <w:p w14:paraId="4CDE162B" w14:textId="77777777" w:rsidR="005E04E6" w:rsidRPr="00BE67BF" w:rsidRDefault="00A7223B">
      <w:pPr>
        <w:pStyle w:val="DefinitionTerm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lastRenderedPageBreak/>
        <w:t xml:space="preserve"> DefinitionTerm </w:t>
      </w:r>
    </w:p>
    <w:p w14:paraId="4CDE162C" w14:textId="77777777" w:rsidR="005E04E6" w:rsidRPr="00BE67BF" w:rsidRDefault="00A7223B">
      <w:pPr>
        <w:pStyle w:val="Definition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Definition </w:t>
      </w:r>
    </w:p>
    <w:p w14:paraId="4CDE162D" w14:textId="77777777" w:rsidR="005E04E6" w:rsidRPr="00BE67BF" w:rsidRDefault="00A7223B">
      <w:pPr>
        <w:pStyle w:val="DefinitionTerm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DefinitionTerm </w:t>
      </w:r>
    </w:p>
    <w:p w14:paraId="4CDE162E" w14:textId="77777777" w:rsidR="005E04E6" w:rsidRPr="00BE67BF" w:rsidRDefault="00A7223B">
      <w:pPr>
        <w:pStyle w:val="Definition"/>
        <w:rPr>
          <w:rFonts w:ascii="Segoe UI" w:hAnsi="Segoe UI" w:cs="Segoe UI"/>
        </w:rPr>
      </w:pPr>
      <w:r w:rsidRPr="00BE67BF">
        <w:rPr>
          <w:rFonts w:ascii="Segoe UI" w:hAnsi="Segoe UI" w:cs="Segoe UI"/>
        </w:rPr>
        <w:t xml:space="preserve"> Definition </w:t>
      </w:r>
    </w:p>
    <w:sectPr w:rsidR="005E04E6" w:rsidRPr="00BE67BF" w:rsidSect="00CA7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E1633" w14:textId="77777777" w:rsidR="00000000" w:rsidRDefault="00A7223B">
      <w:pPr>
        <w:spacing w:after="0"/>
      </w:pPr>
      <w:r>
        <w:separator/>
      </w:r>
    </w:p>
  </w:endnote>
  <w:endnote w:type="continuationSeparator" w:id="0">
    <w:p w14:paraId="4CDE1635" w14:textId="77777777" w:rsidR="00000000" w:rsidRDefault="00A72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E162F" w14:textId="77777777" w:rsidR="005E04E6" w:rsidRDefault="00A7223B">
      <w:r>
        <w:separator/>
      </w:r>
    </w:p>
  </w:footnote>
  <w:footnote w:type="continuationSeparator" w:id="0">
    <w:p w14:paraId="4CDE1630" w14:textId="77777777" w:rsidR="005E04E6" w:rsidRDefault="00A7223B">
      <w:r>
        <w:continuationSeparator/>
      </w:r>
    </w:p>
  </w:footnote>
  <w:footnote w:id="1">
    <w:p w14:paraId="4CDE1631" w14:textId="77777777" w:rsidR="005E04E6" w:rsidRDefault="00A7223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E04E6"/>
    <w:rsid w:val="00784D58"/>
    <w:rsid w:val="008D6863"/>
    <w:rsid w:val="00A7223B"/>
    <w:rsid w:val="00B86B75"/>
    <w:rsid w:val="00BC48D5"/>
    <w:rsid w:val="00BE67BF"/>
    <w:rsid w:val="00C36279"/>
    <w:rsid w:val="00CA786A"/>
    <w:rsid w:val="00E315A3"/>
    <w:rsid w:val="00E572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E1612"/>
  <w15:docId w15:val="{998F6383-DC36-4E85-AE99-21B14CB9B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META-INF/manifest.xml><?xml version="1.0" encoding="utf-8"?>
<manifest:manifest xmlns:manifest="urn:oasis:names:tc:opendocument:xmlns:manifest:1.0" manifest:version="1.2">
  <manifest:file-entry manifest:media-type="application/vnd.oasis.opendocument.text" manifest:full-path="/"/>
  <manifest:file-entry manifest:media-type="application/xml" manifest:full-path="content.xml" manifest:version="1.2"/>
  <manifest:file-entry manifest:media-type="application/xml" manifest:full-path="[Content_Types].xml" manifest:version="1.2"/>
  <manifest:file-entry manifest:media-type="application/xml" manifest:full-path="word/document.xml" manifest:version="1.2"/>
  <manifest:file-entry manifest:media-type="application/xml" manifest:full-path="word/footnotes.xml" manifest:version="1.2"/>
  <manifest:file-entry manifest:media-type="application/xml" manifest:full-path="word/endnotes.xml" manifest:version="1.2"/>
  <manifest:file-entry manifest:media-type="application/xml" manifest:full-path="word/header1.xml" manifest:version="1.2"/>
  <manifest:file-entry manifest:media-type="application/xml" manifest:full-path="word/header2.xml" manifest:version="1.2"/>
  <manifest:file-entry manifest:media-type="application/xml" manifest:full-path="word/footer1.xml" manifest:version="1.2"/>
  <manifest:file-entry manifest:media-type="application/xml" manifest:full-path="word/footer2.xml" manifest:version="1.2"/>
  <manifest:file-entry manifest:media-type="application/xml" manifest:full-path="word/header3.xml" manifest:version="1.2"/>
  <manifest:file-entry manifest:media-type="application/xml" manifest:full-path="word/footer3.xml" manifest:version="1.2"/>
  <manifest:file-entry manifest:media-type="image/png" manifest:full-path="word/media/image1.png" manifest:version="1.2"/>
  <manifest:file-entry manifest:media-type="application/xml" manifest:full-path="word/theme/theme1.xml" manifest:version="1.2"/>
  <manifest:file-entry manifest:media-type="application/xml" manifest:full-path="word/settings.xml" manifest:version="1.2"/>
  <manifest:file-entry manifest:media-type="application/xml" manifest:full-path="word/numbering.xml" manifest:version="1.2"/>
  <manifest:file-entry manifest:media-type="application/xml" manifest:full-path="word/styles.xml" manifest:version="1.2"/>
  <manifest:file-entry manifest:media-type="application/xml" manifest:full-path="word/webSettings.xml" manifest:version="1.2"/>
  <manifest:file-entry manifest:media-type="application/xml" manifest:full-path="word/fontTable.xml" manifest:version="1.2"/>
  <manifest:file-entry manifest:media-type="application/xml" manifest:full-path="docProps/core.xml" manifest:version="1.2"/>
  <manifest:file-entry manifest:media-type="application/xml" manifest:full-path="docProps/app.xml" manifest:version="1.2"/>
  <manifest:file-entry manifest:media-type="application/xml" manifest:full-path="docProps/custom.xml" manifest:version="1.2"/>
</manifest:manifest>
</file>

<file path=content.xml><?xml version="1.0" encoding="utf-8"?>
<office:document-content xmlns:office="urn:oasis:names:tc:opendocument:xmlns:office:1.0" xmlns:style="urn:oasis:names:tc:opendocument:xmlns:style:1.0" xmlns:text="urn:oasis:names:tc:opendocument:xmlns:text:1.0" xmlns:table="urn:oasis:names:tc:opendocument:xmlns:table:1.0" xmlns:draw="urn:oasis:names:tc:opendocument:xmlns:drawing:1.0" xmlns:fo="urn:oasis:names:tc:opendocument:xmlns:xsl-fo-compatible:1.0" xmlns:xlink="http://www.w3.org/1999/xlink" xmlns:dc="http://purl.org/dc/elements/1.1/" xmlns:meta="urn:oasis:names:tc:opendocument:xmlns:meta:1.0" xmlns:number="urn:oasis:names:tc:opendocument:xmlns:datastyle:1.0" xmlns:svg="urn:oasis:names:tc:opendocument:xmlns:svg-compatible:1.0" xmlns:chart="urn:oasis:names:tc:opendocument:xmlns:chart:1.0" xmlns:dr3d="urn:oasis:names:tc:opendocument:xmlns:dr3d:1.0" xmlns:math="http://www.w3.org/1998/Math/MathML" xmlns:form="urn:oasis:names:tc:opendocument:xmlns:form:1.0" xmlns:script="urn:oasis:names:tc:opendocument:xmlns:script:1.0" xmlns:ooo="http://openoffice.org/2004/office" xmlns:ooow="http://openoffice.org/2004/writer" xmlns:oooc="http://openoffice.org/2004/calc" xmlns:dom="http://www.w3.org/2001/xml-events" xmlns:xforms="http://www.w3.org/2002/xforms" xmlns:xsd="http://www.w3.org/2001/XMLSchema" xmlns:xsi="http://www.w3.org/2001/XMLSchema-instance" office:version="1.2">
  <office:font-face-decls>
    <style:font-face style:name="Courier New" style:font-family-generic="modern" style:font-pitch="fixed" svg:font-family="'Courier New'"/>
  </office:font-face-decls>
  <office:automatic-styles>
    <style:style style:name="T1" style:family="text">
      <style:text-properties fo:font-weight="bold" style:font-weight-asian="bold" style:font-weight-complex="bold"/>
    </style:style>
    <style:style style:name="fr2" style:family="graphic" style:parent-style-name="Formula">
      <style:graphic-properties style:vertical-pos="middle" style:vertical-rel="paragraph-content" style:horizontal-pos="center" style:horizontal-rel="paragraph-content" style:wrap="none"/>
    </style:style>
    <style:style style:name="fr1" style:family="graphic" style:parent-style-name="Formula">
      <style:graphic-properties style:vertical-pos="middle" style:vertical-rel="text"/>
    </style:style>
    <style:style style:name="TableHeaderRowCell" style:family="table-cell">
      <style:table-cell-properties fo:border="none"/>
    </style:style>
    <style:style style:name="TableRowCell" style:family="table-cell">
      <style:table-cell-properties fo:border="none"/>
    </style:style>
    <style:style style:name="Table1" style:family="table">
      <style:table-properties table:align="center"/>
    </style:style>
    <style:style style:name="Table1.A" style:family="table-column"/>
    <style:style style:name="Table1.B" style:family="table-column"/>
    <style:style style:name="Table1.C" style:family="table-column"/>
    <style:style style:name="Table2" style:family="table">
      <style:table-properties table:align="center"/>
    </style:style>
    <style:style style:name="Table2.A" style:family="table-column"/>
    <style:style style:name="Table2.B" style:family="table-column"/>
    <style:style style:name="Table2.C" style:family="table-column"/>
  </office:automatic-styles>
  <office:body>
    <office:text>
      <text:h text:style-name="Heading_20_1" text:outline-level="1">
        <text:bookmark-start text:name="oregon-trail-grading-rubric"/>
        Oregon Trail Grading Rubric
        <text:bookmark-end text:name="oregon-trail-grading-rubric"/>
      </text:h>
      <text:p text:style-name="First_20_paragraph">Student Name: _____________________________ Date: __________________</text:p>
      <table:table table:name="Table1" table:style-name="Table1">
        <table:table-column table:style-name="Table1.A"/>
        <table:table-column table:style-name="Table1.B"/>
        <table:table-column table:style-name="Table1.C"/>
        <table:table-header-rows>
          <table:table-row>
            <table:table-cell table:style-name="TableHeaderRowCell" office:value-type="string">
              <text:p text:style-name="Table_20_Heading">
                <text:span text:style-name="T1">Functional Correctness( Behavior)</text:span>
              </text:p>
            </table:table-cell>
            <table:table-cell table:style-name="TableHeaderRowCell" office:value-type="string">
              <text:p text:style-name="Table_20_Heading">Points</text:p>
            </table:table-cell>
            <table:table-cell table:style-name="TableHeaderRowCell" office:value-type="string">
              <text:p text:style-name="Table_20_Heading">Earned</text:p>
            </table:table-cell>
          </table:table-row>
        </table:table-header-rows>
        <table:table-row>
          <table:table-cell table:style-name="TableRowCell" office:value-type="string">
            <text:p text:style-name="Table_20_Contents">
              <text:span text:style-name="Source_Text">travel</text:span>
              , 
              <text:span text:style-name="Source_Text">rest</text:span>
              , 
              <text:span text:style-name="Source_Text">hunt</text:span>
            </text:p>
          </table:table-cell>
          <table:table-cell table:style-name="TableRowCell" office:value-type="string">
            <text:p text:style-name="Table_20_Contents">1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
              <text:span text:style-name="Source_Text">status</text:span>
              , 
              <text:span text:style-name="Source_Text">help</text:span>
              , and 
              <text:span text:style-name="Source_Text">quit</text:span>
            </text:p>
          </table:table-cell>
          <table:table-cell table:style-name="TableRowCell" office:value-type="string">
            <text:p text:style-name="Table_20_Contents">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Game ends if food runs out, days run out, or health runs out</text:p>
          </table:table-cell>
          <table:table-cell table:style-name="TableRowCell" office:value-type="string">
            <text:p text:style-name="Table_20_Contents">10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Days roll over correctly</text:p>
          </table:table-cell>
          <table:table-cell table:style-name="TableRowCell" office:value-type="string">
            <text:p text:style-name="Table_20_Contents">10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Food decreases every day</text:p>
          </table:table-cell>
          <table:table-cell table:style-name="TableRowCell" office:value-type="string">
            <text:p text:style-name="Table_20_Contents">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Health decreases randomly</text:p>
          </table:table-cell>
          <table:table-cell table:style-name="TableRowCell" office:value-type="string">
            <text:p text:style-name="Table_20_Contents">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
              <text:span text:style-name="T1">Sub total</text:span>
            </text:p>
          </table:table-cell>
          <table:table-cell table:style-name="TableRowCell" office:value-type="string">
            <text:p text:style-name="Table_20_Contents">50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
              <text:span text:style-name="T1">Technical Correctness</text:span>
            </text:p>
          </table:table-cell>
          <table:table-cell table:style-name="TableRowCell" office:value-type="string">
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Correctly use functions and contracts</text:p>
          </table:table-cell>
          <table:table-cell table:style-name="TableRowCell" office:value-type="string">
            <text:p text:style-name="Table_20_Contents">20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Correctly use imported random function</text:p>
          </table:table-cell>
          <table:table-cell table:style-name="TableRowCell" office:value-type="string">
            <text:p text:style-name="Table_20_Contents">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Correctly use global variables</text:p>
          </table:table-cell>
          <table:table-cell table:style-name="TableRowCell" office:value-type="string">
            <text:p text:style-name="Table_20_Contents">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Correctly use and update variables</text:p>
          </table:table-cell>
          <table:table-cell table:style-name="TableRowCell" office:value-type="string">
            <text:p text:style-name="Table_20_Contents">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Correctly add_days and select_action functions</text:p>
          </table:table-cell>
          <table:table-cell table:style-name="TableRowCell" office:value-type="string">
            <text:p text:style-name="Table_20_Contents">15</text:p>
          </table:table-cell>
          <table:table-cell table:style-name="TableRowCell" office:value-type="string">
    </table:table-cell>
        </table:table-row>
        <table:table-row>
          <table:table-cell table:style-name="TableRowCell" office:value-type="string">
            <text:p text:style-name="Table_20_Contents">
              <text:span text:style-name="T1">Sub total</text:span>
            </text:p>
          </table:table-cell>
          <table:table-cell table:style-name="TableRowCell" office:value-type="string">
            <text:p text:style-name="Table_20_Contents">50</text:p>
          </table:table-cell>
          <table:table-cell table:style-name="TableRowCell" office:value-type="string">
    </table:table-cell>
        </table:table-row>
      </table:table>
      <text:h text:style-name="Heading_20_2" text:outline-level="2">
        <text:bookmark-start text:name="final-grade"/>
        Final Grade
        <text:bookmark-end text:name="final-grade"/>
      </text:h>
      <table:table table:name="Table2" table:style-name="Table2">
        <table:table-column table:style-name="Table2.A"/>
        <table:table-column table:style-name="Table2.B"/>
        <table:table-column table:style-name="Table2.C"/>
        <table:table-header-rows>
          <table:table-row>
            <table:table-cell table:style-name="TableHeaderRowCell" office:value-type="string">
              <text:p text:style-name="Table_20_Heading">
                <text:span text:style-name="T1">Points Possible</text:span>
              </text:p>
            </table:table-cell>
            <table:table-cell table:style-name="TableHeaderRowCell" office:value-type="string">
              <text:p text:style-name="Table_20_Heading">
                <text:span text:style-name="T1">Points Earned</text:span>
              </text:p>
            </table:table-cell>
            <table:table-cell table:style-name="TableHeaderRowCell" office:value-type="string">
              <text:p text:style-name="Table_20_Heading">Percentage</text:p>
            </table:table-cell>
          </table:table-row>
        </table:table-header-rows>
        <table:table-row>
          <table:table-cell table:style-name="TableRowCell" office:value-type="string">
            <text:p text:style-name="Table_20_Contents">100</text:p>
          </table:table-cell>
          <table:table-cell table:style-name="TableRowCell" office:value-type="string">
    </table:table-cell>
          <table:table-cell table:style-name="TableRowCell" office:value-type="string">
    </table:table-cell>
        </table:table-row>
      </table:table>
    </office:text>
  </office:body>
</office:document-conten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piece (DIGITAL INTELLIGENCE SYSTEMS,)</cp:lastModifiedBy>
  <cp:revision>2</cp:revision>
  <dcterms:created xsi:type="dcterms:W3CDTF">2019-12-05T04:15:00Z</dcterms:created>
  <dcterms:modified xsi:type="dcterms:W3CDTF">2019-12-0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nspi@microsoft.com</vt:lpwstr>
  </property>
  <property fmtid="{D5CDD505-2E9C-101B-9397-08002B2CF9AE}" pid="5" name="MSIP_Label_f42aa342-8706-4288-bd11-ebb85995028c_SetDate">
    <vt:lpwstr>2019-12-05T04:13:21.248696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6e065f45-b273-4fb3-9dc6-79ab9bc2c25f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

<file path=meta.xml><?xml version="1.0" encoding="utf-8"?>
<office:document-meta xmlns:office="urn:oasis:names:tc:opendocument:xmlns:office:1.0" xmlns:xlink="http://www.w3.org/1999/xlink" xmlns:dc="http://purl.org/dc/elements/1.1/" xmlns:meta="urn:oasis:names:tc:opendocument:xmlns:meta:1.0" xmlns:ooo="http://openoffice.org/2004/office" xmlns:grddl="http://www.w3.org/2003/g/data-view#" office:version="1.2">
  <office:meta>
    <meta:generator>Pandoc/2.8.0.1</meta:generator>
    <dc:title/>
    <dc:description/>
    <dc:subject/>
    <meta:keyword/>
    <meta:initial-creator/>
    <dc:creator/>
    <meta:creation-date>2019-12-14T08:03:43Z</meta:creation-date>
    <dc:date>2019-12-14T08:03:43Z</dc:date>
  </office:meta>
</office:document-meta>
</file>